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8D070D" w14:textId="3E09325F" w:rsidR="00AA0755" w:rsidRPr="00BE5BE0" w:rsidRDefault="00AA0755" w:rsidP="00E7394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E5BE0">
        <w:rPr>
          <w:rFonts w:ascii="Times New Roman" w:hAnsi="Times New Roman" w:cs="Times New Roman"/>
          <w:b/>
          <w:sz w:val="24"/>
          <w:szCs w:val="24"/>
        </w:rPr>
        <w:t>CAAC 20</w:t>
      </w:r>
      <w:r w:rsidR="00A93874">
        <w:rPr>
          <w:rFonts w:ascii="Times New Roman" w:hAnsi="Times New Roman" w:cs="Times New Roman"/>
          <w:b/>
          <w:sz w:val="24"/>
          <w:szCs w:val="24"/>
        </w:rPr>
        <w:t>20</w:t>
      </w:r>
      <w:bookmarkStart w:id="0" w:name="_GoBack"/>
      <w:bookmarkEnd w:id="0"/>
      <w:r w:rsidR="00C221AE" w:rsidRPr="00BE5BE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E5BE0">
        <w:rPr>
          <w:rFonts w:ascii="Times New Roman" w:hAnsi="Times New Roman" w:cs="Times New Roman"/>
          <w:b/>
          <w:sz w:val="24"/>
          <w:szCs w:val="24"/>
        </w:rPr>
        <w:t>STUDENT THINK ALOUD POSTER SUBMISSION</w:t>
      </w:r>
    </w:p>
    <w:p w14:paraId="318B3BDA" w14:textId="60315969" w:rsidR="00E73945" w:rsidRPr="00BE5BE0" w:rsidRDefault="00AA0755" w:rsidP="00E7394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E5BE0">
        <w:rPr>
          <w:rFonts w:ascii="Times New Roman" w:hAnsi="Times New Roman" w:cs="Times New Roman"/>
          <w:b/>
          <w:sz w:val="24"/>
          <w:szCs w:val="24"/>
        </w:rPr>
        <w:t>P</w:t>
      </w:r>
      <w:r w:rsidR="00E73945" w:rsidRPr="00BE5BE0">
        <w:rPr>
          <w:rFonts w:ascii="Times New Roman" w:hAnsi="Times New Roman" w:cs="Times New Roman"/>
          <w:b/>
          <w:sz w:val="24"/>
          <w:szCs w:val="24"/>
        </w:rPr>
        <w:t>rimary Author</w:t>
      </w:r>
    </w:p>
    <w:p w14:paraId="4583F529" w14:textId="0E1E9AC6" w:rsidR="00E73945" w:rsidRPr="00BE5BE0" w:rsidRDefault="00AA0755" w:rsidP="00E7394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E5BE0">
        <w:rPr>
          <w:rFonts w:ascii="Times New Roman" w:hAnsi="Times New Roman" w:cs="Times New Roman"/>
          <w:sz w:val="24"/>
          <w:szCs w:val="24"/>
        </w:rPr>
        <w:t>Presenting</w:t>
      </w:r>
      <w:r w:rsidR="00E73945" w:rsidRPr="00BE5BE0">
        <w:rPr>
          <w:rFonts w:ascii="Times New Roman" w:hAnsi="Times New Roman" w:cs="Times New Roman"/>
          <w:sz w:val="24"/>
          <w:szCs w:val="24"/>
        </w:rPr>
        <w:t xml:space="preserve"> yes</w:t>
      </w:r>
      <w:r w:rsidRPr="00BE5BE0">
        <w:rPr>
          <w:rFonts w:ascii="Times New Roman" w:hAnsi="Times New Roman" w:cs="Times New Roman"/>
          <w:sz w:val="24"/>
          <w:szCs w:val="24"/>
        </w:rPr>
        <w:t>/no</w:t>
      </w:r>
    </w:p>
    <w:p w14:paraId="23768C43" w14:textId="6E03CF20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b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b/>
          <w:sz w:val="24"/>
          <w:szCs w:val="24"/>
          <w:lang w:val="en" w:eastAsia="zh-TW"/>
        </w:rPr>
        <w:t xml:space="preserve">Name: </w:t>
      </w:r>
    </w:p>
    <w:p w14:paraId="15EFAF06" w14:textId="20B48E8A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Role: </w:t>
      </w:r>
    </w:p>
    <w:p w14:paraId="271A3400" w14:textId="49CD06E5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Title: </w:t>
      </w:r>
    </w:p>
    <w:p w14:paraId="3349AE08" w14:textId="6F03DB02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Affiliation: </w:t>
      </w:r>
    </w:p>
    <w:p w14:paraId="2CA62E11" w14:textId="01F5D856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Address: </w:t>
      </w:r>
    </w:p>
    <w:p w14:paraId="7E420EC0" w14:textId="30EDEE69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City/State/Zip/Country: </w:t>
      </w:r>
    </w:p>
    <w:p w14:paraId="473CCE04" w14:textId="32E004CB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>Phone (</w:t>
      </w:r>
      <w:proofErr w:type="gramStart"/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>day time</w:t>
      </w:r>
      <w:proofErr w:type="gramEnd"/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): </w:t>
      </w:r>
    </w:p>
    <w:p w14:paraId="02B84972" w14:textId="5724A0A2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FAX: </w:t>
      </w:r>
    </w:p>
    <w:p w14:paraId="72E653A8" w14:textId="33334C3B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E-mail: </w:t>
      </w:r>
    </w:p>
    <w:p w14:paraId="1675D034" w14:textId="27A3782C" w:rsidR="00424C35" w:rsidRDefault="00AA0755" w:rsidP="008630A7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>Biographical Sketch (</w:t>
      </w:r>
      <w:r w:rsidRPr="007F480D">
        <w:rPr>
          <w:rFonts w:ascii="Times New Roman" w:eastAsia="Arial" w:hAnsi="Times New Roman" w:cs="Times New Roman"/>
          <w:i/>
          <w:sz w:val="24"/>
          <w:szCs w:val="24"/>
          <w:lang w:val="en" w:eastAsia="zh-TW"/>
        </w:rPr>
        <w:t>Not to exceed 50 words</w:t>
      </w: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): </w:t>
      </w:r>
    </w:p>
    <w:p w14:paraId="4546082D" w14:textId="77777777" w:rsidR="008630A7" w:rsidRPr="008630A7" w:rsidRDefault="008630A7" w:rsidP="008630A7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</w:p>
    <w:p w14:paraId="40C1249F" w14:textId="77777777" w:rsidR="00E73945" w:rsidRPr="00BE5BE0" w:rsidRDefault="00E73945" w:rsidP="00E7394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E5BE0">
        <w:rPr>
          <w:rFonts w:ascii="Times New Roman" w:hAnsi="Times New Roman" w:cs="Times New Roman"/>
          <w:b/>
          <w:sz w:val="24"/>
          <w:szCs w:val="24"/>
        </w:rPr>
        <w:t>Addition Author</w:t>
      </w:r>
    </w:p>
    <w:p w14:paraId="79F455A6" w14:textId="56DDF9C1" w:rsidR="006215AA" w:rsidRPr="00BE5BE0" w:rsidRDefault="00E73945" w:rsidP="0042105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E5BE0">
        <w:rPr>
          <w:rFonts w:ascii="Times New Roman" w:hAnsi="Times New Roman" w:cs="Times New Roman"/>
          <w:sz w:val="24"/>
          <w:szCs w:val="24"/>
        </w:rPr>
        <w:t>Presenting: yes</w:t>
      </w:r>
      <w:r w:rsidR="00AA0755" w:rsidRPr="00BE5BE0">
        <w:rPr>
          <w:rFonts w:ascii="Times New Roman" w:hAnsi="Times New Roman" w:cs="Times New Roman"/>
          <w:sz w:val="24"/>
          <w:szCs w:val="24"/>
        </w:rPr>
        <w:t>/no</w:t>
      </w:r>
    </w:p>
    <w:p w14:paraId="567436B4" w14:textId="77777777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b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b/>
          <w:sz w:val="24"/>
          <w:szCs w:val="24"/>
          <w:lang w:val="en" w:eastAsia="zh-TW"/>
        </w:rPr>
        <w:t xml:space="preserve">Name: </w:t>
      </w:r>
    </w:p>
    <w:p w14:paraId="4363799F" w14:textId="77777777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Role: </w:t>
      </w:r>
    </w:p>
    <w:p w14:paraId="5A3DA79F" w14:textId="77777777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Title: </w:t>
      </w:r>
    </w:p>
    <w:p w14:paraId="0A5456F5" w14:textId="77777777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Affiliation: </w:t>
      </w:r>
    </w:p>
    <w:p w14:paraId="6098A076" w14:textId="77777777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Address: </w:t>
      </w:r>
    </w:p>
    <w:p w14:paraId="5A50B631" w14:textId="77777777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City/State/Zip/Country: </w:t>
      </w:r>
    </w:p>
    <w:p w14:paraId="656A6225" w14:textId="77777777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>Phone (</w:t>
      </w:r>
      <w:proofErr w:type="gramStart"/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>day time</w:t>
      </w:r>
      <w:proofErr w:type="gramEnd"/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): </w:t>
      </w:r>
    </w:p>
    <w:p w14:paraId="3D44184F" w14:textId="77777777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FAX: </w:t>
      </w:r>
    </w:p>
    <w:p w14:paraId="786553A1" w14:textId="77777777" w:rsidR="00AA0755" w:rsidRPr="00BE5BE0" w:rsidRDefault="00AA0755" w:rsidP="00AA0755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E-mail: </w:t>
      </w:r>
    </w:p>
    <w:p w14:paraId="0770AD97" w14:textId="77777777" w:rsidR="008630A7" w:rsidRDefault="00AA0755" w:rsidP="008630A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>Biographical Sketch (</w:t>
      </w:r>
      <w:r w:rsidRPr="007F480D">
        <w:rPr>
          <w:rFonts w:ascii="Times New Roman" w:eastAsia="Arial" w:hAnsi="Times New Roman" w:cs="Times New Roman"/>
          <w:i/>
          <w:sz w:val="24"/>
          <w:szCs w:val="24"/>
          <w:lang w:val="en" w:eastAsia="zh-TW"/>
        </w:rPr>
        <w:t>Not to exceed 50 words</w:t>
      </w:r>
      <w:r w:rsidRPr="00BE5BE0">
        <w:rPr>
          <w:rFonts w:ascii="Times New Roman" w:eastAsia="Arial" w:hAnsi="Times New Roman" w:cs="Times New Roman"/>
          <w:sz w:val="24"/>
          <w:szCs w:val="24"/>
          <w:lang w:val="en" w:eastAsia="zh-TW"/>
        </w:rPr>
        <w:t xml:space="preserve">): </w:t>
      </w:r>
    </w:p>
    <w:p w14:paraId="4FCE8518" w14:textId="77777777" w:rsidR="008630A7" w:rsidRDefault="008630A7" w:rsidP="008630A7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7CDAD7C" w14:textId="3DCAC990" w:rsidR="00E73945" w:rsidRPr="008630A7" w:rsidRDefault="00AA0755" w:rsidP="008630A7">
      <w:pPr>
        <w:spacing w:line="276" w:lineRule="auto"/>
        <w:rPr>
          <w:rFonts w:ascii="Times New Roman" w:eastAsia="Arial" w:hAnsi="Times New Roman" w:cs="Times New Roman"/>
          <w:sz w:val="24"/>
          <w:szCs w:val="24"/>
          <w:lang w:val="en" w:eastAsia="zh-TW"/>
        </w:rPr>
      </w:pPr>
      <w:r w:rsidRPr="00BE5BE0">
        <w:rPr>
          <w:rFonts w:ascii="Times New Roman" w:hAnsi="Times New Roman" w:cs="Times New Roman"/>
          <w:b/>
          <w:sz w:val="24"/>
          <w:szCs w:val="24"/>
        </w:rPr>
        <w:t xml:space="preserve">Think Aloud </w:t>
      </w:r>
      <w:r w:rsidR="00E73945" w:rsidRPr="00BE5BE0">
        <w:rPr>
          <w:rFonts w:ascii="Times New Roman" w:hAnsi="Times New Roman" w:cs="Times New Roman"/>
          <w:b/>
          <w:sz w:val="24"/>
          <w:szCs w:val="24"/>
        </w:rPr>
        <w:t xml:space="preserve">Title: </w:t>
      </w:r>
    </w:p>
    <w:p w14:paraId="38855154" w14:textId="5354C8BD" w:rsidR="00E73945" w:rsidRPr="00BE5BE0" w:rsidRDefault="00AA0755" w:rsidP="00AA0755">
      <w:pPr>
        <w:tabs>
          <w:tab w:val="left" w:pos="1450"/>
          <w:tab w:val="left" w:pos="349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E5BE0">
        <w:rPr>
          <w:rFonts w:ascii="Times New Roman" w:hAnsi="Times New Roman" w:cs="Times New Roman"/>
          <w:b/>
          <w:sz w:val="24"/>
          <w:szCs w:val="24"/>
        </w:rPr>
        <w:t xml:space="preserve">Abstract </w:t>
      </w:r>
      <w:r w:rsidRPr="00BE5BE0">
        <w:rPr>
          <w:rFonts w:ascii="Times New Roman" w:hAnsi="Times New Roman" w:cs="Times New Roman"/>
          <w:sz w:val="24"/>
          <w:szCs w:val="24"/>
        </w:rPr>
        <w:t>(</w:t>
      </w:r>
      <w:r w:rsidRPr="007F480D">
        <w:rPr>
          <w:rFonts w:ascii="Times New Roman" w:hAnsi="Times New Roman" w:cs="Times New Roman"/>
          <w:i/>
          <w:sz w:val="24"/>
          <w:szCs w:val="24"/>
        </w:rPr>
        <w:t>Not to exceed 75 words</w:t>
      </w:r>
      <w:r w:rsidRPr="00BE5BE0">
        <w:rPr>
          <w:rFonts w:ascii="Times New Roman" w:hAnsi="Times New Roman" w:cs="Times New Roman"/>
          <w:sz w:val="24"/>
          <w:szCs w:val="24"/>
        </w:rPr>
        <w:t>)</w:t>
      </w:r>
      <w:r w:rsidRPr="00BE5BE0">
        <w:rPr>
          <w:rFonts w:ascii="Times New Roman" w:hAnsi="Times New Roman" w:cs="Times New Roman"/>
          <w:sz w:val="24"/>
          <w:szCs w:val="24"/>
        </w:rPr>
        <w:tab/>
      </w:r>
    </w:p>
    <w:p w14:paraId="5A70EA16" w14:textId="131F3390" w:rsidR="00FB4AAA" w:rsidRPr="00893537" w:rsidRDefault="00893537" w:rsidP="00506FF2">
      <w:pPr>
        <w:tabs>
          <w:tab w:val="left" w:pos="1450"/>
          <w:tab w:val="left" w:pos="349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search Question(s) or Specific Aims: </w:t>
      </w:r>
      <w:r w:rsidRPr="00893537">
        <w:rPr>
          <w:rFonts w:ascii="Times New Roman" w:hAnsi="Times New Roman" w:cs="Times New Roman"/>
          <w:sz w:val="24"/>
          <w:szCs w:val="24"/>
        </w:rPr>
        <w:t>Provide EITHER A. Research Question(s) OR B. Specific Aim(s)</w:t>
      </w:r>
    </w:p>
    <w:p w14:paraId="470A6254" w14:textId="77777777" w:rsidR="00893537" w:rsidRPr="00893537" w:rsidRDefault="00893537" w:rsidP="00506FF2">
      <w:pPr>
        <w:tabs>
          <w:tab w:val="left" w:pos="1450"/>
          <w:tab w:val="left" w:pos="3495"/>
        </w:tabs>
        <w:rPr>
          <w:rFonts w:ascii="Times New Roman" w:hAnsi="Times New Roman" w:cs="Times New Roman"/>
          <w:sz w:val="24"/>
          <w:szCs w:val="24"/>
        </w:rPr>
      </w:pPr>
    </w:p>
    <w:p w14:paraId="52A9386C" w14:textId="77777777" w:rsidR="00893537" w:rsidRPr="007F480D" w:rsidRDefault="00AA0755" w:rsidP="00506FF2">
      <w:pPr>
        <w:pStyle w:val="ListParagraph"/>
        <w:numPr>
          <w:ilvl w:val="0"/>
          <w:numId w:val="1"/>
        </w:numPr>
        <w:tabs>
          <w:tab w:val="left" w:pos="1450"/>
          <w:tab w:val="left" w:pos="3495"/>
        </w:tabs>
        <w:rPr>
          <w:rFonts w:ascii="Times New Roman" w:hAnsi="Times New Roman" w:cs="Times New Roman"/>
          <w:i/>
          <w:sz w:val="24"/>
          <w:szCs w:val="24"/>
        </w:rPr>
      </w:pPr>
      <w:r w:rsidRPr="00893537">
        <w:rPr>
          <w:rFonts w:ascii="Times New Roman" w:hAnsi="Times New Roman" w:cs="Times New Roman"/>
          <w:b/>
          <w:sz w:val="24"/>
          <w:szCs w:val="24"/>
        </w:rPr>
        <w:t xml:space="preserve">Research Question(s): </w:t>
      </w:r>
      <w:r w:rsidR="00506FF2" w:rsidRPr="007F480D">
        <w:rPr>
          <w:rFonts w:ascii="Times New Roman" w:hAnsi="Times New Roman" w:cs="Times New Roman"/>
          <w:i/>
          <w:sz w:val="24"/>
          <w:szCs w:val="24"/>
        </w:rPr>
        <w:t>Not to exceed 3 questions</w:t>
      </w:r>
    </w:p>
    <w:p w14:paraId="63E4FC6C" w14:textId="40E66066" w:rsidR="00506FF2" w:rsidRDefault="00506FF2" w:rsidP="00893537">
      <w:pPr>
        <w:pStyle w:val="ListParagraph"/>
        <w:tabs>
          <w:tab w:val="left" w:pos="1450"/>
          <w:tab w:val="left" w:pos="3495"/>
        </w:tabs>
        <w:rPr>
          <w:rFonts w:ascii="Times New Roman" w:hAnsi="Times New Roman" w:cs="Times New Roman"/>
          <w:sz w:val="24"/>
          <w:szCs w:val="24"/>
        </w:rPr>
      </w:pPr>
      <w:r w:rsidRPr="00893537">
        <w:rPr>
          <w:rFonts w:ascii="Times New Roman" w:hAnsi="Times New Roman" w:cs="Times New Roman"/>
          <w:sz w:val="24"/>
          <w:szCs w:val="24"/>
        </w:rPr>
        <w:t xml:space="preserve">Formulate research question(s) that represent your specific interests and motivation in conducting research that addresses these questions or hypotheses. </w:t>
      </w:r>
    </w:p>
    <w:p w14:paraId="610D08BD" w14:textId="35119721" w:rsidR="00893537" w:rsidRDefault="00893537" w:rsidP="00893537">
      <w:pPr>
        <w:pStyle w:val="ListParagraph"/>
        <w:numPr>
          <w:ilvl w:val="0"/>
          <w:numId w:val="1"/>
        </w:numPr>
        <w:tabs>
          <w:tab w:val="left" w:pos="1450"/>
          <w:tab w:val="left" w:pos="3495"/>
        </w:tabs>
        <w:rPr>
          <w:rFonts w:ascii="Times New Roman" w:hAnsi="Times New Roman" w:cs="Times New Roman"/>
          <w:sz w:val="24"/>
          <w:szCs w:val="24"/>
        </w:rPr>
      </w:pPr>
      <w:r w:rsidRPr="00893537">
        <w:rPr>
          <w:rFonts w:ascii="Times New Roman" w:hAnsi="Times New Roman" w:cs="Times New Roman"/>
          <w:b/>
          <w:sz w:val="24"/>
          <w:szCs w:val="24"/>
        </w:rPr>
        <w:t xml:space="preserve">Specific Aim(s): </w:t>
      </w:r>
      <w:r w:rsidRPr="007F480D">
        <w:rPr>
          <w:rFonts w:ascii="Times New Roman" w:hAnsi="Times New Roman" w:cs="Times New Roman"/>
          <w:i/>
          <w:sz w:val="24"/>
          <w:szCs w:val="24"/>
        </w:rPr>
        <w:t xml:space="preserve">Not to exceed one </w:t>
      </w:r>
      <w:r w:rsidR="007F480D">
        <w:rPr>
          <w:rFonts w:ascii="Times New Roman" w:hAnsi="Times New Roman" w:cs="Times New Roman"/>
          <w:i/>
          <w:sz w:val="24"/>
          <w:szCs w:val="24"/>
        </w:rPr>
        <w:t>page</w:t>
      </w:r>
    </w:p>
    <w:p w14:paraId="2D6C4569" w14:textId="0D354782" w:rsidR="00893537" w:rsidRPr="00893537" w:rsidRDefault="00893537" w:rsidP="00893537">
      <w:pPr>
        <w:pStyle w:val="ListParagraph"/>
        <w:tabs>
          <w:tab w:val="left" w:pos="1450"/>
          <w:tab w:val="left" w:pos="349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one paragraph describing the objectives of your project, known in grant-funding </w:t>
      </w:r>
      <w:r w:rsidR="007F480D">
        <w:rPr>
          <w:rFonts w:ascii="Times New Roman" w:hAnsi="Times New Roman" w:cs="Times New Roman"/>
          <w:sz w:val="24"/>
          <w:szCs w:val="24"/>
        </w:rPr>
        <w:t>proposals</w:t>
      </w:r>
      <w:r>
        <w:rPr>
          <w:rFonts w:ascii="Times New Roman" w:hAnsi="Times New Roman" w:cs="Times New Roman"/>
          <w:sz w:val="24"/>
          <w:szCs w:val="24"/>
        </w:rPr>
        <w:t xml:space="preserve"> as Specific Aims.  Thinking high level, ask yourself what objectives you could reasonably achieve within your project.  </w:t>
      </w:r>
    </w:p>
    <w:p w14:paraId="3F5EE363" w14:textId="77777777" w:rsidR="00506FF2" w:rsidRPr="00BE5BE0" w:rsidRDefault="00506FF2" w:rsidP="00506FF2">
      <w:pPr>
        <w:tabs>
          <w:tab w:val="left" w:pos="1450"/>
          <w:tab w:val="left" w:pos="3495"/>
        </w:tabs>
        <w:rPr>
          <w:rFonts w:ascii="Times New Roman" w:hAnsi="Times New Roman" w:cs="Times New Roman"/>
          <w:sz w:val="24"/>
          <w:szCs w:val="24"/>
        </w:rPr>
      </w:pPr>
    </w:p>
    <w:p w14:paraId="2C8F0B64" w14:textId="4BA5435F" w:rsidR="00AA0755" w:rsidRPr="007F480D" w:rsidRDefault="00AA0755" w:rsidP="00AA0755">
      <w:pPr>
        <w:tabs>
          <w:tab w:val="left" w:pos="1450"/>
          <w:tab w:val="left" w:pos="3495"/>
        </w:tabs>
        <w:rPr>
          <w:rFonts w:ascii="Times New Roman" w:hAnsi="Times New Roman" w:cs="Times New Roman"/>
          <w:i/>
          <w:sz w:val="24"/>
          <w:szCs w:val="24"/>
        </w:rPr>
      </w:pPr>
      <w:r w:rsidRPr="00BE5BE0">
        <w:rPr>
          <w:rFonts w:ascii="Times New Roman" w:hAnsi="Times New Roman" w:cs="Times New Roman"/>
          <w:b/>
          <w:sz w:val="24"/>
          <w:szCs w:val="24"/>
        </w:rPr>
        <w:t xml:space="preserve">Questions you </w:t>
      </w:r>
      <w:r w:rsidR="007F480D">
        <w:rPr>
          <w:rFonts w:ascii="Times New Roman" w:hAnsi="Times New Roman" w:cs="Times New Roman"/>
          <w:b/>
          <w:sz w:val="24"/>
          <w:szCs w:val="24"/>
        </w:rPr>
        <w:t xml:space="preserve">are </w:t>
      </w:r>
      <w:r w:rsidR="00BE5BE0">
        <w:rPr>
          <w:rFonts w:ascii="Times New Roman" w:hAnsi="Times New Roman" w:cs="Times New Roman"/>
          <w:b/>
          <w:sz w:val="24"/>
          <w:szCs w:val="24"/>
        </w:rPr>
        <w:t>seeking input/feedback from</w:t>
      </w:r>
      <w:r w:rsidRPr="00BE5BE0">
        <w:rPr>
          <w:rFonts w:ascii="Times New Roman" w:hAnsi="Times New Roman" w:cs="Times New Roman"/>
          <w:b/>
          <w:sz w:val="24"/>
          <w:szCs w:val="24"/>
        </w:rPr>
        <w:t xml:space="preserve"> attendees: </w:t>
      </w:r>
      <w:r w:rsidRPr="007F480D">
        <w:rPr>
          <w:rFonts w:ascii="Times New Roman" w:hAnsi="Times New Roman" w:cs="Times New Roman"/>
          <w:i/>
          <w:sz w:val="24"/>
          <w:szCs w:val="24"/>
        </w:rPr>
        <w:t>Not to exceed 3 questions</w:t>
      </w:r>
    </w:p>
    <w:p w14:paraId="5FBC42D0" w14:textId="0E172CD6" w:rsidR="00AA0755" w:rsidRPr="00BE5BE0" w:rsidRDefault="00AA0755" w:rsidP="00AA0755">
      <w:pPr>
        <w:tabs>
          <w:tab w:val="left" w:pos="1450"/>
          <w:tab w:val="left" w:pos="3495"/>
        </w:tabs>
        <w:rPr>
          <w:rFonts w:ascii="Times New Roman" w:hAnsi="Times New Roman" w:cs="Times New Roman"/>
          <w:sz w:val="24"/>
          <w:szCs w:val="24"/>
        </w:rPr>
      </w:pPr>
      <w:r w:rsidRPr="00BE5BE0">
        <w:rPr>
          <w:rFonts w:ascii="Times New Roman" w:hAnsi="Times New Roman" w:cs="Times New Roman"/>
          <w:sz w:val="24"/>
          <w:szCs w:val="24"/>
        </w:rPr>
        <w:t xml:space="preserve">You should be seeking questions regarding formatting your research questions or hypotheses, methodology or research plan (basis description of your research design) and data analysis.  </w:t>
      </w:r>
    </w:p>
    <w:p w14:paraId="58E369C8" w14:textId="77777777" w:rsidR="00AA0755" w:rsidRPr="00BE5BE0" w:rsidRDefault="00AA0755" w:rsidP="00AA0755">
      <w:pPr>
        <w:tabs>
          <w:tab w:val="left" w:pos="1450"/>
          <w:tab w:val="left" w:pos="3495"/>
        </w:tabs>
        <w:rPr>
          <w:rFonts w:ascii="Times New Roman" w:hAnsi="Times New Roman" w:cs="Times New Roman"/>
          <w:sz w:val="24"/>
          <w:szCs w:val="24"/>
        </w:rPr>
      </w:pPr>
    </w:p>
    <w:p w14:paraId="3B994687" w14:textId="77777777" w:rsidR="00506FF2" w:rsidRDefault="00506FF2">
      <w:pPr>
        <w:rPr>
          <w:rFonts w:ascii="Times New Roman" w:hAnsi="Times New Roman" w:cs="Times New Roman"/>
          <w:sz w:val="24"/>
          <w:szCs w:val="24"/>
        </w:rPr>
      </w:pPr>
      <w:r w:rsidRPr="00506FF2">
        <w:rPr>
          <w:rFonts w:ascii="Times New Roman" w:hAnsi="Times New Roman" w:cs="Times New Roman"/>
          <w:b/>
          <w:sz w:val="24"/>
          <w:szCs w:val="24"/>
        </w:rPr>
        <w:t>References: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74465EF" w14:textId="02337566" w:rsidR="006215AA" w:rsidRPr="00BD1893" w:rsidRDefault="00506F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ide at least 5 references that serve as background evidence to support your research. </w:t>
      </w:r>
    </w:p>
    <w:sectPr w:rsidR="006215AA" w:rsidRPr="00BD1893" w:rsidSect="008630A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A05139" w14:textId="77777777" w:rsidR="00443684" w:rsidRDefault="00443684" w:rsidP="00BD5B54">
      <w:r>
        <w:separator/>
      </w:r>
    </w:p>
  </w:endnote>
  <w:endnote w:type="continuationSeparator" w:id="0">
    <w:p w14:paraId="5CBD0F75" w14:textId="77777777" w:rsidR="00443684" w:rsidRDefault="00443684" w:rsidP="00BD5B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F5F1F8" w14:textId="77777777" w:rsidR="005B1684" w:rsidRDefault="005B16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48902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3170E3" w14:textId="0E7F3CF2" w:rsidR="005B1684" w:rsidRDefault="005B168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326A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C49739" w14:textId="77777777" w:rsidR="005B1684" w:rsidRDefault="005B168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91FB4A" w14:textId="77777777" w:rsidR="005B1684" w:rsidRDefault="005B16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23B283" w14:textId="77777777" w:rsidR="00443684" w:rsidRDefault="00443684" w:rsidP="00BD5B54">
      <w:r>
        <w:separator/>
      </w:r>
    </w:p>
  </w:footnote>
  <w:footnote w:type="continuationSeparator" w:id="0">
    <w:p w14:paraId="744F221F" w14:textId="77777777" w:rsidR="00443684" w:rsidRDefault="00443684" w:rsidP="00BD5B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4EC247" w14:textId="77777777" w:rsidR="005B1684" w:rsidRDefault="005B16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4EB366" w14:textId="77777777" w:rsidR="005B1684" w:rsidRDefault="005B16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25171B" w14:textId="77777777" w:rsidR="005B1684" w:rsidRDefault="005B16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2209FA"/>
    <w:multiLevelType w:val="hybridMultilevel"/>
    <w:tmpl w:val="4E9C1E8A"/>
    <w:lvl w:ilvl="0" w:tplc="D724234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LSwMDQ0sTQ1NjRT0lEKTi0uzszPAykwqgUAIxffViwAAAA="/>
  </w:docVars>
  <w:rsids>
    <w:rsidRoot w:val="008F19B9"/>
    <w:rsid w:val="000043C8"/>
    <w:rsid w:val="00055ED6"/>
    <w:rsid w:val="0009027B"/>
    <w:rsid w:val="00091EDA"/>
    <w:rsid w:val="000A5B85"/>
    <w:rsid w:val="00102CC6"/>
    <w:rsid w:val="0010762F"/>
    <w:rsid w:val="0018150D"/>
    <w:rsid w:val="00182F94"/>
    <w:rsid w:val="0019169F"/>
    <w:rsid w:val="00197EA3"/>
    <w:rsid w:val="001E2F8D"/>
    <w:rsid w:val="002478C7"/>
    <w:rsid w:val="002A33C1"/>
    <w:rsid w:val="002A544E"/>
    <w:rsid w:val="00303D6F"/>
    <w:rsid w:val="003117E2"/>
    <w:rsid w:val="0042105E"/>
    <w:rsid w:val="00424C35"/>
    <w:rsid w:val="00443684"/>
    <w:rsid w:val="00455A4F"/>
    <w:rsid w:val="00472134"/>
    <w:rsid w:val="004D3D32"/>
    <w:rsid w:val="004F0789"/>
    <w:rsid w:val="00506FF2"/>
    <w:rsid w:val="00522D96"/>
    <w:rsid w:val="00535D23"/>
    <w:rsid w:val="00555E73"/>
    <w:rsid w:val="005B1684"/>
    <w:rsid w:val="005D1225"/>
    <w:rsid w:val="005D1D48"/>
    <w:rsid w:val="005D2EBC"/>
    <w:rsid w:val="005D6C84"/>
    <w:rsid w:val="005F2058"/>
    <w:rsid w:val="00616D5A"/>
    <w:rsid w:val="006215AA"/>
    <w:rsid w:val="00627427"/>
    <w:rsid w:val="006E73F8"/>
    <w:rsid w:val="00707670"/>
    <w:rsid w:val="00713D00"/>
    <w:rsid w:val="00794752"/>
    <w:rsid w:val="007C6431"/>
    <w:rsid w:val="007F480D"/>
    <w:rsid w:val="008630A7"/>
    <w:rsid w:val="00893537"/>
    <w:rsid w:val="00897E27"/>
    <w:rsid w:val="008B22B6"/>
    <w:rsid w:val="008B6395"/>
    <w:rsid w:val="008E1239"/>
    <w:rsid w:val="008F19B9"/>
    <w:rsid w:val="00901562"/>
    <w:rsid w:val="00902FF2"/>
    <w:rsid w:val="0098146E"/>
    <w:rsid w:val="009875BA"/>
    <w:rsid w:val="009E5E67"/>
    <w:rsid w:val="00A14D8D"/>
    <w:rsid w:val="00A326AF"/>
    <w:rsid w:val="00A66C52"/>
    <w:rsid w:val="00A93874"/>
    <w:rsid w:val="00A97556"/>
    <w:rsid w:val="00AA0755"/>
    <w:rsid w:val="00AD156A"/>
    <w:rsid w:val="00B35F66"/>
    <w:rsid w:val="00B5661D"/>
    <w:rsid w:val="00B83BCE"/>
    <w:rsid w:val="00BD1893"/>
    <w:rsid w:val="00BD5B54"/>
    <w:rsid w:val="00BE5BE0"/>
    <w:rsid w:val="00C008F0"/>
    <w:rsid w:val="00C1055C"/>
    <w:rsid w:val="00C221AE"/>
    <w:rsid w:val="00C26BCB"/>
    <w:rsid w:val="00CD172B"/>
    <w:rsid w:val="00CF5DC5"/>
    <w:rsid w:val="00D04765"/>
    <w:rsid w:val="00D26BEE"/>
    <w:rsid w:val="00D9132F"/>
    <w:rsid w:val="00D91F87"/>
    <w:rsid w:val="00DC18FB"/>
    <w:rsid w:val="00DE5CA3"/>
    <w:rsid w:val="00E01970"/>
    <w:rsid w:val="00E145FD"/>
    <w:rsid w:val="00E16ADA"/>
    <w:rsid w:val="00E66AF1"/>
    <w:rsid w:val="00E73945"/>
    <w:rsid w:val="00EE028A"/>
    <w:rsid w:val="00F354AE"/>
    <w:rsid w:val="00F53C5D"/>
    <w:rsid w:val="00F71C4D"/>
    <w:rsid w:val="00F907CC"/>
    <w:rsid w:val="00F91A81"/>
    <w:rsid w:val="00FB4AAA"/>
    <w:rsid w:val="00FE0153"/>
    <w:rsid w:val="00FF1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5CADF"/>
  <w15:docId w15:val="{6C81CC07-0BA2-4BA9-A991-23C323589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15AA"/>
    <w:pPr>
      <w:keepNext/>
      <w:keepLines/>
      <w:spacing w:line="480" w:lineRule="auto"/>
      <w:jc w:val="center"/>
      <w:outlineLvl w:val="0"/>
    </w:pPr>
    <w:rPr>
      <w:rFonts w:ascii="Times New Roman" w:eastAsiaTheme="majorEastAsia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522D96"/>
    <w:pPr>
      <w:spacing w:line="480" w:lineRule="auto"/>
      <w:ind w:firstLine="720"/>
      <w:jc w:val="both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B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B5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D5B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5B54"/>
  </w:style>
  <w:style w:type="paragraph" w:styleId="Footer">
    <w:name w:val="footer"/>
    <w:basedOn w:val="Normal"/>
    <w:link w:val="FooterChar"/>
    <w:uiPriority w:val="99"/>
    <w:unhideWhenUsed/>
    <w:rsid w:val="00BD5B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5B54"/>
  </w:style>
  <w:style w:type="paragraph" w:styleId="Title">
    <w:name w:val="Title"/>
    <w:basedOn w:val="Normal"/>
    <w:next w:val="Normal"/>
    <w:link w:val="TitleChar"/>
    <w:uiPriority w:val="10"/>
    <w:qFormat/>
    <w:rsid w:val="006215AA"/>
    <w:pPr>
      <w:spacing w:line="480" w:lineRule="auto"/>
      <w:jc w:val="center"/>
    </w:pPr>
    <w:rPr>
      <w:rFonts w:ascii="Times New Roman" w:hAnsi="Times New Roman" w:cs="Times New Roman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6215AA"/>
    <w:rPr>
      <w:rFonts w:ascii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215A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215AA"/>
    <w:rPr>
      <w:rFonts w:ascii="Times New Roman" w:eastAsiaTheme="majorEastAsia" w:hAnsi="Times New Roman" w:cs="Times New Roman"/>
      <w:b/>
      <w:bCs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6215AA"/>
    <w:pPr>
      <w:ind w:firstLine="720"/>
    </w:pPr>
    <w:rPr>
      <w:rFonts w:ascii="Calibri" w:hAnsi="Calibri" w:cs="Times New Roman"/>
      <w:noProof/>
      <w:sz w:val="24"/>
      <w:szCs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6215AA"/>
    <w:rPr>
      <w:rFonts w:ascii="Calibri" w:hAnsi="Calibri" w:cs="Times New Roman"/>
      <w:noProof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24C3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02F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2F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2F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2F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2FF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935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562CA9-4637-4C1D-9DDB-6769EC15FF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, Katharine Joan</dc:creator>
  <cp:keywords/>
  <dc:description/>
  <cp:lastModifiedBy>Shannon Carney</cp:lastModifiedBy>
  <cp:revision>2</cp:revision>
  <cp:lastPrinted>2019-07-30T17:37:00Z</cp:lastPrinted>
  <dcterms:created xsi:type="dcterms:W3CDTF">2020-01-15T17:38:00Z</dcterms:created>
  <dcterms:modified xsi:type="dcterms:W3CDTF">2020-01-15T17:38:00Z</dcterms:modified>
</cp:coreProperties>
</file>